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End w:id="21"/>
    <w:bookmarkStart w:id="22" w:name="факультет-физико-математических-и-естественных-наук"/>
    <w:p>
      <w:pPr>
        <w:pStyle w:val="Heading4"/>
      </w:pPr>
      <w:r>
        <w:t xml:space="preserve">Факультет физико-математических и естественных наук</w:t>
      </w:r>
    </w:p>
    <w:bookmarkEnd w:id="22"/>
    <w:bookmarkStart w:id="23" w:name="отчет"/>
    <w:p>
      <w:pPr>
        <w:pStyle w:val="Heading3"/>
      </w:pPr>
      <w:r>
        <w:t xml:space="preserve">ОТЧЕТ</w:t>
      </w:r>
    </w:p>
    <w:bookmarkEnd w:id="23"/>
    <w:bookmarkStart w:id="24" w:name="по-лабораторной-работе-3"/>
    <w:p>
      <w:pPr>
        <w:pStyle w:val="Heading3"/>
      </w:pPr>
      <w:r>
        <w:t xml:space="preserve">ПО ЛАБОРАТОРНОЙ РАБОТЕ № 3</w:t>
      </w:r>
    </w:p>
    <w:bookmarkEnd w:id="24"/>
    <w:p>
      <w:r>
        <w:rPr>
          <w:i/>
        </w:rPr>
        <w:t xml:space="preserve">дисциплина: Операционные системы</w:t>
      </w:r>
    </w:p>
    <w:p>
      <w:r>
        <w:t xml:space="preserve">Студент:Бен Бадр Ясмин</w:t>
      </w:r>
    </w:p>
    <w:p>
      <w:r>
        <w:t xml:space="preserve">Группа: НКНбд-01-02</w:t>
      </w:r>
    </w:p>
    <w:bookmarkStart w:id="25" w:name="задание."/>
    <w:p>
      <w:pPr>
        <w:pStyle w:val="Heading4"/>
      </w:pPr>
      <w:r>
        <w:t xml:space="preserve">3.3. Задание.</w:t>
      </w:r>
    </w:p>
    <w:bookmarkEnd w:id="25"/>
    <w:p>
      <w:r>
        <w:t xml:space="preserve">– Сделайте отчёт по предыдущей лабораторной работе в формате Markdown. – В качестве отчёта просьба предоставить отчёты в 3 форматах: pdf, docx и md</w:t>
      </w:r>
    </w:p>
    <w:p>
      <w:r>
        <w:pict>
          <v:rect style="width:0;height:1.5pt" o:hralign="center" o:hrstd="t" o:hr="t"/>
        </w:pict>
      </w:r>
    </w:p>
    <w:bookmarkStart w:id="26" w:name="выполнение-задания"/>
    <w:p>
      <w:pPr>
        <w:pStyle w:val="Heading4"/>
      </w:pPr>
      <w:r>
        <w:t xml:space="preserve">Выполнение задания</w:t>
      </w:r>
    </w:p>
    <w:bookmarkEnd w:id="26"/>
    <w:bookmarkStart w:id="27" w:name="оформление-лабораторной-работы-2-на-markdown."/>
    <w:p>
      <w:pPr>
        <w:pStyle w:val="Heading4"/>
      </w:pPr>
      <w:r>
        <w:t xml:space="preserve">Оформление лабораторной работы №2 на Markdown.</w:t>
      </w:r>
    </w:p>
    <w:bookmarkEnd w:id="27"/>
    <w:bookmarkStart w:id="28" w:name="цель"/>
    <w:p>
      <w:pPr>
        <w:pStyle w:val="Heading4"/>
      </w:pPr>
      <w:r>
        <w:t xml:space="preserve">Цель:</w:t>
      </w:r>
    </w:p>
    <w:bookmarkEnd w:id="28"/>
    <w:p>
      <w:r>
        <w:t xml:space="preserve">Изучить идеологию и применение средств контроля версий. #### Ход работы: 1. Создал учетную запись на github.</w:t>
      </w:r>
      <w:r>
        <w:t xml:space="preserve"> </w:t>
      </w:r>
      <w:r>
        <w:t xml:space="preserve">222222.png</w:t>
      </w:r>
    </w:p>
    <w:p>
      <w:pPr>
        <w:pStyle w:val="Compact"/>
        <w:numPr>
          <w:numId w:val="2"/>
          <w:ilvl w:val="0"/>
        </w:numPr>
      </w:pPr>
      <w:r>
        <w:t xml:space="preserve">Обозначил рабочий каталог как test, создав ее командой mkdir. После перешел в данный каталог командой cd. Инициализировал систему git командой git init. Создаю заготовку для файла README.md: echo "# lab02" &gt;&gt; README.md git add README.md – Делаю первый коммит и выкладываем на github: git commit -m "first commit” git remote add origin git@github.com:</w:t>
      </w:r>
      <w:r>
        <w:t xml:space="preserve">/sciproc-intro.git git push -u origin master</w:t>
      </w:r>
    </w:p>
    <w:p>
      <w:pPr>
        <w:pStyle w:val="Compact"/>
        <w:numPr>
          <w:numId w:val="2"/>
          <w:ilvl w:val="0"/>
        </w:numPr>
      </w:pPr>
      <w:r>
        <w:t xml:space="preserve">Добавил файл лицензий:</w:t>
      </w:r>
    </w:p>
    <w:p>
      <w:pPr>
        <w:pStyle w:val="Compact"/>
        <w:numPr>
          <w:numId w:val="2"/>
          <w:ilvl w:val="0"/>
        </w:numPr>
      </w:pPr>
      <w:r>
        <w:t xml:space="preserve">Для начало просмотрим список имеющихся шаблонов</w:t>
      </w:r>
    </w:p>
    <w:p>
      <w:pPr>
        <w:numPr>
          <w:numId w:val="2"/>
          <w:ilvl w:val="0"/>
        </w:numPr>
      </w:pPr>
      <w:r>
        <w:t xml:space="preserve">Теперь скачиваем шаблон для</w:t>
      </w:r>
    </w:p>
    <w:p>
      <w:pPr>
        <w:numPr>
          <w:numId w:val="2"/>
          <w:ilvl w:val="0"/>
        </w:numPr>
      </w:pPr>
      <w:r>
        <w:t xml:space="preserve">Добавил новые файлы и выполнил коммит</w:t>
      </w:r>
    </w:p>
    <w:p>
      <w:pPr>
        <w:numPr>
          <w:numId w:val="2"/>
          <w:ilvl w:val="0"/>
        </w:numPr>
      </w:pPr>
      <w:r>
        <w:t xml:space="preserve">Отправим на github</w:t>
      </w:r>
    </w:p>
    <w:p>
      <w:pPr>
        <w:numPr>
          <w:numId w:val="2"/>
          <w:ilvl w:val="0"/>
        </w:numPr>
      </w:pPr>
      <w:r>
        <w:t xml:space="preserve">Инициализировал git-flow, установив префикс для ярлыков в v.</w:t>
      </w:r>
    </w:p>
    <w:p>
      <w:pPr>
        <w:numPr>
          <w:numId w:val="2"/>
          <w:ilvl w:val="0"/>
        </w:numPr>
      </w:pPr>
      <w:r>
        <w:t xml:space="preserve">Проверяю, что я нахожусь на ветке develop.</w:t>
      </w:r>
    </w:p>
    <w:p>
      <w:pPr>
        <w:numPr>
          <w:numId w:val="2"/>
          <w:ilvl w:val="0"/>
        </w:numPr>
      </w:pPr>
      <w:r>
        <w:t xml:space="preserve">Создаю релиз с версией 1.0.0</w:t>
      </w:r>
    </w:p>
    <w:p>
      <w:pPr>
        <w:numPr>
          <w:numId w:val="2"/>
          <w:ilvl w:val="0"/>
        </w:numPr>
      </w:pPr>
      <w:r>
        <w:t xml:space="preserve">Записал версию</w:t>
      </w:r>
    </w:p>
    <w:p>
      <w:pPr>
        <w:numPr>
          <w:numId w:val="2"/>
          <w:ilvl w:val="0"/>
        </w:numPr>
      </w:pPr>
      <w:r>
        <w:t xml:space="preserve">Добавил в индекс</w:t>
      </w:r>
    </w:p>
    <w:p>
      <w:pPr>
        <w:numPr>
          <w:numId w:val="2"/>
          <w:ilvl w:val="0"/>
        </w:numPr>
      </w:pPr>
      <w:r>
        <w:t xml:space="preserve">Залил релизную ветку в основную ветку</w:t>
      </w:r>
    </w:p>
    <w:p>
      <w:pPr>
        <w:numPr>
          <w:numId w:val="2"/>
          <w:ilvl w:val="0"/>
        </w:numPr>
      </w:pPr>
      <w:r>
        <w:t xml:space="preserve">Отправил данные на github</w:t>
      </w:r>
    </w:p>
    <w:p>
      <w:pPr>
        <w:numPr>
          <w:numId w:val="2"/>
          <w:ilvl w:val="0"/>
        </w:numPr>
      </w:pPr>
      <w:r>
        <w:t xml:space="preserve">Проверил</w:t>
      </w:r>
    </w:p>
    <w:bookmarkStart w:id="30" w:name="вывод"/>
    <w:p>
      <w:pPr>
        <w:pStyle w:val="Heading4"/>
      </w:pPr>
      <w:r>
        <w:t xml:space="preserve">Вывод:</w:t>
      </w:r>
    </w:p>
    <w:bookmarkEnd w:id="30"/>
    <w:p>
      <w:r>
        <w:t xml:space="preserve">Изучил и понял как работать с системой контроля версий, с помощью командной строки, а именно с Git. Разобрал команды.</w:t>
      </w:r>
    </w:p>
    <w:p>
      <w:r>
        <w:t xml:space="preserve">Контрольные вопросы:</w:t>
      </w:r>
    </w:p>
    <w:p>
      <w:pPr>
        <w:numPr>
          <w:numId w:val="3"/>
          <w:ilvl w:val="0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numPr>
          <w:numId w:val="1"/>
          <w:ilvl w:val="0"/>
        </w:numPr>
      </w:pPr>
      <w:r>
        <w:t xml:space="preserve">Система контроля версий (Version Control System, VCS) представляет собой программное обеспечение для облегчения работы с изменяющейся информацией. VCS нужны для хранения полной истории изменений; Описания причин всех производимых изменений; Отката изменений, если что-то пошло не так; Поиска причины и ответственного за появления ошибок в программе; Совместной работы группы над одним проектом; Возможности изменять код, не мешая работе других пользователей.</w:t>
      </w:r>
    </w:p>
    <w:p>
      <w:pPr>
        <w:numPr>
          <w:numId w:val="3"/>
          <w:ilvl w:val="0"/>
        </w:numPr>
      </w:pPr>
      <w:r>
        <w:t xml:space="preserve">Объясните следующие понятия VCS и их отношения: хранилище, commit, история, рабочая копия. Хранилище (repository), или репозитарий, — место хранения файлов и их версий, служебной информации. Версия (revision), или ревизия, — состояние всего хранилища или отдельных файлов в момент времени («пункт истории»). Commit («[трудовой] вклад», не переводится) — процесс создания новой версии; иногда синоним версии. Рабочая копия (working copy) — текущее состояние файлов проекта (любой версии), полученных из хранилища и, возможно, измененных.</w:t>
      </w:r>
    </w:p>
    <w:p>
      <w:pPr>
        <w:numPr>
          <w:numId w:val="3"/>
          <w:ilvl w:val="0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 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Пример: CVS- одна из первых систем второго поколения (1986г.). Обладает множеством недостатков и считается устаревшей.</w:t>
      </w:r>
    </w:p>
    <w:p>
      <w:pPr>
        <w:numPr>
          <w:numId w:val="1"/>
          <w:ilvl w:val="0"/>
        </w:numPr>
      </w:pPr>
      <w:r>
        <w:t xml:space="preserve">Децентрализованные системы контроля версий, в отличие от централизованной модели, может существовать несколько экземпляров репозитория, которые время от времени синхронизируются между собой. Пример: Git- распределенная система управления версиями, созданная Л. Торвальдсом для управления разработкой ядра Linux.</w:t>
      </w:r>
    </w:p>
    <w:p>
      <w:r>
        <w:t xml:space="preserve">Отличия между централизованными и децентрализованными VCS. Централизованные: • Простота использования. • Вся история — всегда в едином общем хранилище. • Нужно подключение к сети. • Резервное копирование нужно только одному хранилищу. • Удобство разделения прав доступа к хранилищу. • Почти все изменения навсегда попадают в общее хранилище. Децентрализованные: • Двухфазный commit: 1) запись в локальную историю; 2) пересылка изменений другим. • Подключение к сети не нужно. • Локальные хранилища могут служить резервными копиями. • Локальное хранилище контролирует его владелец, • но общее — администратор. • Возможна правка локальной истории перед отправкой на сервер.</w:t>
      </w:r>
    </w:p>
    <w:p>
      <w:pPr>
        <w:pStyle w:val="Compact"/>
        <w:numPr>
          <w:numId w:val="4"/>
          <w:ilvl w:val="0"/>
        </w:numPr>
      </w:pPr>
      <w:r>
        <w:t xml:space="preserve">Опишите действия с VCS при единоличной работе с хранилищем. Участник проекта (пользователь) перед началом работы посредством определённых команд получает нужную ему версию файлов. После внесения изменений, пользователь размещает новую версию в хранилище. При этом предыдущие версии не удаляются из центрального хранилища и к ним можно вернуться в любой момент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c1eac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fdd7f0b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2">
    <w:nsid w:val="245fdba1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3c9fd5e8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